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E08552B" w14:textId="59F98346" w:rsidR="00F052CA" w:rsidRPr="00F9623B" w:rsidRDefault="00A707F8" w:rsidP="000C5791">
      <w:pPr>
        <w:spacing w:line="360" w:lineRule="auto"/>
        <w:jc w:val="right"/>
        <w:rPr>
          <w:sz w:val="20"/>
          <w:szCs w:val="20"/>
        </w:rPr>
      </w:pPr>
      <w:proofErr w:type="spellStart"/>
      <w:r>
        <w:rPr>
          <w:sz w:val="20"/>
          <w:szCs w:val="20"/>
        </w:rPr>
        <w:t>Dr.</w:t>
      </w:r>
      <w:proofErr w:type="spellEnd"/>
      <w:r>
        <w:rPr>
          <w:sz w:val="20"/>
          <w:szCs w:val="20"/>
        </w:rPr>
        <w:t xml:space="preserve"> </w:t>
      </w:r>
      <w:r w:rsidR="00C6083B" w:rsidRPr="00F9623B">
        <w:rPr>
          <w:sz w:val="20"/>
          <w:szCs w:val="20"/>
        </w:rPr>
        <w:t xml:space="preserve">KOLHE RAM DAGDUJI </w:t>
      </w:r>
      <w:r w:rsidR="00B837BE" w:rsidRPr="00F9623B">
        <w:rPr>
          <w:sz w:val="20"/>
          <w:szCs w:val="20"/>
        </w:rPr>
        <w:br/>
      </w:r>
      <w:r w:rsidR="00B837BE" w:rsidRPr="00F9623B">
        <w:rPr>
          <w:bCs/>
          <w:sz w:val="20"/>
          <w:szCs w:val="20"/>
        </w:rPr>
        <w:t xml:space="preserve">Mobile: </w:t>
      </w:r>
      <w:r w:rsidR="007942CA" w:rsidRPr="00F9623B">
        <w:rPr>
          <w:bCs/>
          <w:sz w:val="20"/>
          <w:szCs w:val="20"/>
        </w:rPr>
        <w:t>+91-</w:t>
      </w:r>
      <w:r w:rsidR="00C43AAB" w:rsidRPr="00F9623B">
        <w:rPr>
          <w:bCs/>
          <w:sz w:val="20"/>
          <w:szCs w:val="20"/>
        </w:rPr>
        <w:t>9860809425</w:t>
      </w:r>
      <w:r w:rsidR="00B837BE" w:rsidRPr="00F9623B">
        <w:rPr>
          <w:bCs/>
          <w:sz w:val="20"/>
          <w:szCs w:val="20"/>
        </w:rPr>
        <w:t xml:space="preserve"> ~ E-Mail: </w:t>
      </w:r>
      <w:r w:rsidR="00C43AAB" w:rsidRPr="00F9623B">
        <w:rPr>
          <w:bCs/>
          <w:sz w:val="20"/>
          <w:szCs w:val="20"/>
        </w:rPr>
        <w:t>ramkolhe@gmail.com</w:t>
      </w:r>
    </w:p>
    <w:p w14:paraId="60B83034" w14:textId="77777777" w:rsidR="00B837BE" w:rsidRPr="00F9623B" w:rsidRDefault="00B837BE" w:rsidP="00B837BE">
      <w:pPr>
        <w:pBdr>
          <w:bottom w:val="threeDEngrave" w:sz="18" w:space="1" w:color="auto"/>
        </w:pBdr>
        <w:rPr>
          <w:sz w:val="20"/>
          <w:szCs w:val="20"/>
        </w:rPr>
      </w:pPr>
    </w:p>
    <w:p w14:paraId="151E3613" w14:textId="77777777" w:rsidR="00B837BE" w:rsidRPr="001902CC" w:rsidRDefault="00B837BE" w:rsidP="00B837BE">
      <w:pPr>
        <w:spacing w:after="60" w:line="360" w:lineRule="auto"/>
        <w:jc w:val="right"/>
        <w:rPr>
          <w:b/>
          <w:sz w:val="20"/>
          <w:szCs w:val="20"/>
        </w:rPr>
      </w:pPr>
    </w:p>
    <w:p w14:paraId="430D420E" w14:textId="77777777" w:rsidR="00B837BE" w:rsidRPr="00F9623B" w:rsidRDefault="00B837BE" w:rsidP="00B837BE">
      <w:pPr>
        <w:spacing w:after="60"/>
        <w:rPr>
          <w:sz w:val="20"/>
          <w:szCs w:val="20"/>
        </w:rPr>
      </w:pPr>
      <w:r w:rsidRPr="001902CC">
        <w:rPr>
          <w:b/>
          <w:bCs/>
          <w:sz w:val="20"/>
          <w:szCs w:val="20"/>
        </w:rPr>
        <w:t xml:space="preserve">CAREER </w:t>
      </w:r>
      <w:r w:rsidR="00216555" w:rsidRPr="001902CC">
        <w:rPr>
          <w:b/>
          <w:bCs/>
          <w:sz w:val="20"/>
          <w:szCs w:val="20"/>
        </w:rPr>
        <w:t>OBJECTIVE</w:t>
      </w:r>
    </w:p>
    <w:p w14:paraId="6EABF40A" w14:textId="77777777" w:rsidR="00B837BE" w:rsidRPr="00F9623B" w:rsidRDefault="00B837BE" w:rsidP="00B27CA1">
      <w:pPr>
        <w:spacing w:after="60" w:line="360" w:lineRule="auto"/>
        <w:rPr>
          <w:sz w:val="20"/>
          <w:szCs w:val="20"/>
        </w:rPr>
      </w:pPr>
      <w:r w:rsidRPr="00F9623B">
        <w:rPr>
          <w:sz w:val="20"/>
          <w:szCs w:val="20"/>
        </w:rPr>
        <w:t>--------------------------------------------------------------------------------------------------------------------------------------------</w:t>
      </w:r>
      <w:r w:rsidR="00755F0F" w:rsidRPr="00F9623B">
        <w:rPr>
          <w:sz w:val="20"/>
          <w:szCs w:val="20"/>
        </w:rPr>
        <w:t>-----------</w:t>
      </w:r>
    </w:p>
    <w:p w14:paraId="55BE257C" w14:textId="77777777" w:rsidR="00216555" w:rsidRPr="00F9623B" w:rsidRDefault="00216555" w:rsidP="00B27CA1">
      <w:pPr>
        <w:spacing w:after="60" w:line="360" w:lineRule="auto"/>
        <w:rPr>
          <w:sz w:val="20"/>
          <w:szCs w:val="20"/>
        </w:rPr>
      </w:pPr>
      <w:r w:rsidRPr="00F9623B">
        <w:rPr>
          <w:sz w:val="20"/>
          <w:szCs w:val="20"/>
        </w:rPr>
        <w:t>To perform duties in the field of teaching and research where my skills, knowledge and abilities will be utilized for the benefit of students and mankind at large.</w:t>
      </w:r>
    </w:p>
    <w:p w14:paraId="7AB0D7A4" w14:textId="77777777" w:rsidR="00083551" w:rsidRPr="00863491" w:rsidRDefault="00083551" w:rsidP="00F9623B">
      <w:pPr>
        <w:pBdr>
          <w:bottom w:val="single" w:sz="6" w:space="0" w:color="auto"/>
        </w:pBdr>
        <w:spacing w:line="360" w:lineRule="auto"/>
        <w:rPr>
          <w:b/>
          <w:sz w:val="20"/>
          <w:szCs w:val="20"/>
        </w:rPr>
      </w:pPr>
    </w:p>
    <w:p w14:paraId="6D4DA75C" w14:textId="77777777" w:rsidR="00547B0E" w:rsidRDefault="00547B0E" w:rsidP="00547B0E">
      <w:pPr>
        <w:shd w:val="clear" w:color="auto" w:fill="FFFFFF" w:themeFill="background1"/>
        <w:tabs>
          <w:tab w:val="left" w:pos="709"/>
          <w:tab w:val="right" w:pos="9360"/>
        </w:tabs>
        <w:suppressAutoHyphens/>
        <w:spacing w:line="240" w:lineRule="exact"/>
        <w:jc w:val="both"/>
        <w:rPr>
          <w:b/>
          <w:bCs/>
        </w:rPr>
      </w:pPr>
      <w:r w:rsidRPr="00547B0E">
        <w:rPr>
          <w:b/>
          <w:bCs/>
        </w:rPr>
        <w:t xml:space="preserve">Experience:  </w:t>
      </w:r>
    </w:p>
    <w:p w14:paraId="371C617E" w14:textId="517EEACF" w:rsidR="00CB4D1A" w:rsidRPr="007A29FB" w:rsidRDefault="00CB4D1A" w:rsidP="007A29FB">
      <w:pPr>
        <w:pStyle w:val="ListParagraph"/>
        <w:numPr>
          <w:ilvl w:val="0"/>
          <w:numId w:val="9"/>
        </w:numPr>
        <w:shd w:val="clear" w:color="auto" w:fill="FFFFFF" w:themeFill="background1"/>
        <w:tabs>
          <w:tab w:val="left" w:pos="709"/>
          <w:tab w:val="right" w:pos="9360"/>
        </w:tabs>
        <w:suppressAutoHyphens/>
        <w:spacing w:line="360" w:lineRule="auto"/>
        <w:jc w:val="both"/>
        <w:rPr>
          <w:rFonts w:ascii="Times New Roman" w:hAnsi="Times New Roman"/>
          <w:bCs/>
        </w:rPr>
      </w:pPr>
      <w:r w:rsidRPr="007A29FB">
        <w:rPr>
          <w:rFonts w:ascii="Times New Roman" w:hAnsi="Times New Roman"/>
          <w:bCs/>
        </w:rPr>
        <w:t xml:space="preserve">Assistant professor at </w:t>
      </w:r>
      <w:proofErr w:type="spellStart"/>
      <w:r w:rsidR="00023AFE" w:rsidRPr="007A29FB">
        <w:rPr>
          <w:rFonts w:ascii="Times New Roman" w:hAnsi="Times New Roman"/>
          <w:bCs/>
        </w:rPr>
        <w:t>S</w:t>
      </w:r>
      <w:r w:rsidRPr="007A29FB">
        <w:rPr>
          <w:rFonts w:ascii="Times New Roman" w:hAnsi="Times New Roman"/>
          <w:bCs/>
        </w:rPr>
        <w:t>inhgad</w:t>
      </w:r>
      <w:proofErr w:type="spellEnd"/>
      <w:r w:rsidRPr="007A29FB">
        <w:rPr>
          <w:rFonts w:ascii="Times New Roman" w:hAnsi="Times New Roman"/>
          <w:bCs/>
        </w:rPr>
        <w:t xml:space="preserve"> School of business Management Pune</w:t>
      </w:r>
      <w:r w:rsidR="007A29FB">
        <w:rPr>
          <w:rFonts w:ascii="Times New Roman" w:hAnsi="Times New Roman"/>
          <w:bCs/>
        </w:rPr>
        <w:t xml:space="preserve"> from 03 Jan 2022</w:t>
      </w:r>
    </w:p>
    <w:p w14:paraId="571A6D21" w14:textId="55595A43" w:rsidR="00547B0E" w:rsidRPr="007A29FB" w:rsidRDefault="00547B0E" w:rsidP="007A29FB">
      <w:pPr>
        <w:pStyle w:val="ListParagraph"/>
        <w:numPr>
          <w:ilvl w:val="0"/>
          <w:numId w:val="9"/>
        </w:numPr>
        <w:shd w:val="clear" w:color="auto" w:fill="FFFFFF" w:themeFill="background1"/>
        <w:tabs>
          <w:tab w:val="left" w:pos="709"/>
          <w:tab w:val="right" w:pos="9360"/>
        </w:tabs>
        <w:suppressAutoHyphens/>
        <w:spacing w:line="360" w:lineRule="auto"/>
        <w:jc w:val="both"/>
        <w:rPr>
          <w:rFonts w:ascii="Times New Roman" w:hAnsi="Times New Roman"/>
          <w:bCs/>
        </w:rPr>
      </w:pPr>
      <w:r w:rsidRPr="007A29FB">
        <w:rPr>
          <w:rFonts w:ascii="Times New Roman" w:hAnsi="Times New Roman"/>
          <w:bCs/>
        </w:rPr>
        <w:t>5years and 9 Months as an Assistant professor in Management Science (</w:t>
      </w:r>
      <w:r w:rsidR="00F13238" w:rsidRPr="007A29FB">
        <w:rPr>
          <w:rFonts w:ascii="Times New Roman" w:hAnsi="Times New Roman"/>
          <w:bCs/>
        </w:rPr>
        <w:t>MBA) at</w:t>
      </w:r>
      <w:r w:rsidRPr="007A29FB">
        <w:rPr>
          <w:rFonts w:ascii="Times New Roman" w:hAnsi="Times New Roman"/>
          <w:bCs/>
        </w:rPr>
        <w:t xml:space="preserve"> Indira Institute of Management Sciences, </w:t>
      </w:r>
      <w:proofErr w:type="spellStart"/>
      <w:r w:rsidRPr="007A29FB">
        <w:rPr>
          <w:rFonts w:ascii="Times New Roman" w:hAnsi="Times New Roman"/>
          <w:bCs/>
        </w:rPr>
        <w:t>Vishnupuri</w:t>
      </w:r>
      <w:proofErr w:type="spellEnd"/>
      <w:r w:rsidRPr="007A29FB">
        <w:rPr>
          <w:rFonts w:ascii="Times New Roman" w:hAnsi="Times New Roman"/>
          <w:bCs/>
        </w:rPr>
        <w:t xml:space="preserve"> Nanded.</w:t>
      </w:r>
    </w:p>
    <w:p w14:paraId="2BD97CCE" w14:textId="77777777" w:rsidR="00547B0E" w:rsidRDefault="00547B0E" w:rsidP="00083551">
      <w:pPr>
        <w:spacing w:line="360" w:lineRule="auto"/>
        <w:jc w:val="both"/>
        <w:rPr>
          <w:b/>
          <w:sz w:val="20"/>
          <w:szCs w:val="20"/>
        </w:rPr>
      </w:pPr>
    </w:p>
    <w:p w14:paraId="5195C14D" w14:textId="77777777" w:rsidR="00083551" w:rsidRPr="00863491" w:rsidRDefault="001902CC" w:rsidP="00083551">
      <w:pPr>
        <w:spacing w:line="360" w:lineRule="auto"/>
        <w:jc w:val="both"/>
        <w:rPr>
          <w:b/>
          <w:sz w:val="20"/>
          <w:szCs w:val="20"/>
        </w:rPr>
      </w:pPr>
      <w:r w:rsidRPr="00547B0E">
        <w:rPr>
          <w:b/>
          <w:szCs w:val="20"/>
        </w:rPr>
        <w:t>Qualification:</w:t>
      </w:r>
    </w:p>
    <w:p w14:paraId="79259856" w14:textId="77777777" w:rsidR="001902CC" w:rsidRPr="00F9623B" w:rsidRDefault="001902CC" w:rsidP="00083551">
      <w:pPr>
        <w:spacing w:line="360" w:lineRule="auto"/>
        <w:jc w:val="both"/>
        <w:rPr>
          <w:sz w:val="20"/>
          <w:szCs w:val="20"/>
        </w:rPr>
      </w:pPr>
    </w:p>
    <w:tbl>
      <w:tblPr>
        <w:tblStyle w:val="LightList-Accent6"/>
        <w:tblW w:w="9728" w:type="dxa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870"/>
        <w:gridCol w:w="2601"/>
        <w:gridCol w:w="2187"/>
        <w:gridCol w:w="2697"/>
        <w:gridCol w:w="1373"/>
      </w:tblGrid>
      <w:tr w:rsidR="00083551" w:rsidRPr="00C51364" w14:paraId="1CAC2CEE" w14:textId="77777777" w:rsidTr="002B26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30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  <w:shd w:val="clear" w:color="auto" w:fill="F2F2F2" w:themeFill="background1" w:themeFillShade="F2"/>
            <w:hideMark/>
          </w:tcPr>
          <w:p w14:paraId="325214A1" w14:textId="77777777" w:rsidR="00083551" w:rsidRPr="00C51364" w:rsidRDefault="002B264E" w:rsidP="00F163F9">
            <w:pPr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  <w:t>Sr.no</w:t>
            </w:r>
          </w:p>
        </w:tc>
        <w:tc>
          <w:tcPr>
            <w:tcW w:w="2601" w:type="dxa"/>
            <w:shd w:val="clear" w:color="auto" w:fill="F2F2F2" w:themeFill="background1" w:themeFillShade="F2"/>
            <w:hideMark/>
          </w:tcPr>
          <w:p w14:paraId="11EE21DC" w14:textId="77777777" w:rsidR="00083551" w:rsidRPr="00C51364" w:rsidRDefault="00083551" w:rsidP="00F1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  <w:t>Class</w:t>
            </w:r>
          </w:p>
        </w:tc>
        <w:tc>
          <w:tcPr>
            <w:tcW w:w="2187" w:type="dxa"/>
            <w:shd w:val="clear" w:color="auto" w:fill="F2F2F2" w:themeFill="background1" w:themeFillShade="F2"/>
            <w:hideMark/>
          </w:tcPr>
          <w:p w14:paraId="77959F54" w14:textId="77777777" w:rsidR="00083551" w:rsidRPr="00C51364" w:rsidRDefault="00083551" w:rsidP="00F1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  <w:t>University/Board</w:t>
            </w:r>
          </w:p>
        </w:tc>
        <w:tc>
          <w:tcPr>
            <w:tcW w:w="2697" w:type="dxa"/>
            <w:shd w:val="clear" w:color="auto" w:fill="F2F2F2" w:themeFill="background1" w:themeFillShade="F2"/>
            <w:hideMark/>
          </w:tcPr>
          <w:p w14:paraId="420E5260" w14:textId="77777777" w:rsidR="00083551" w:rsidRPr="00C51364" w:rsidRDefault="00083551" w:rsidP="00F1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  <w:t xml:space="preserve">Passing Year </w:t>
            </w:r>
          </w:p>
        </w:tc>
        <w:tc>
          <w:tcPr>
            <w:tcW w:w="1373" w:type="dxa"/>
            <w:shd w:val="clear" w:color="auto" w:fill="F2F2F2" w:themeFill="background1" w:themeFillShade="F2"/>
            <w:hideMark/>
          </w:tcPr>
          <w:p w14:paraId="3A7B0644" w14:textId="77777777" w:rsidR="00083551" w:rsidRPr="00C51364" w:rsidRDefault="00083551" w:rsidP="00F163F9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Cs w:val="0"/>
                <w:color w:val="auto"/>
                <w:sz w:val="22"/>
                <w:szCs w:val="22"/>
                <w:lang w:val="en-US" w:eastAsia="en-US"/>
              </w:rPr>
              <w:t>% Marks</w:t>
            </w:r>
          </w:p>
        </w:tc>
      </w:tr>
      <w:tr w:rsidR="00083551" w:rsidRPr="00C51364" w14:paraId="053C25E2" w14:textId="77777777" w:rsidTr="00F163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14447237" w14:textId="77777777" w:rsidR="00083551" w:rsidRPr="00C51364" w:rsidRDefault="00083551" w:rsidP="00F163F9">
            <w:pPr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  <w:t>1</w:t>
            </w:r>
          </w:p>
        </w:tc>
        <w:tc>
          <w:tcPr>
            <w:tcW w:w="2601" w:type="dxa"/>
            <w:tcBorders>
              <w:top w:val="none" w:sz="0" w:space="0" w:color="auto"/>
              <w:bottom w:val="none" w:sz="0" w:space="0" w:color="auto"/>
            </w:tcBorders>
          </w:tcPr>
          <w:p w14:paraId="20DE73F6" w14:textId="7FB3CFCE" w:rsidR="00083551" w:rsidRPr="00C51364" w:rsidRDefault="00083551" w:rsidP="00F16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PhD </w:t>
            </w:r>
            <w:r w:rsidR="00462CA3">
              <w:rPr>
                <w:rFonts w:ascii="Times New Roman" w:hAnsi="Times New Roman"/>
                <w:sz w:val="22"/>
                <w:szCs w:val="22"/>
                <w:lang w:val="en-US" w:eastAsia="en-US"/>
              </w:rPr>
              <w:t>awarded</w:t>
            </w:r>
          </w:p>
        </w:tc>
        <w:tc>
          <w:tcPr>
            <w:tcW w:w="2187" w:type="dxa"/>
            <w:tcBorders>
              <w:top w:val="none" w:sz="0" w:space="0" w:color="auto"/>
              <w:bottom w:val="none" w:sz="0" w:space="0" w:color="auto"/>
            </w:tcBorders>
          </w:tcPr>
          <w:p w14:paraId="11135EE4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S.R.T.M.U. Nanded.</w:t>
            </w:r>
          </w:p>
        </w:tc>
        <w:tc>
          <w:tcPr>
            <w:tcW w:w="2697" w:type="dxa"/>
            <w:tcBorders>
              <w:top w:val="none" w:sz="0" w:space="0" w:color="auto"/>
              <w:bottom w:val="none" w:sz="0" w:space="0" w:color="auto"/>
            </w:tcBorders>
          </w:tcPr>
          <w:p w14:paraId="2F2BFEFC" w14:textId="322CA846" w:rsidR="00083551" w:rsidRPr="00C51364" w:rsidRDefault="00462CA3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Feb 2022</w:t>
            </w:r>
          </w:p>
        </w:tc>
        <w:tc>
          <w:tcPr>
            <w:tcW w:w="137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</w:tcPr>
          <w:p w14:paraId="45E1DF31" w14:textId="29CD7302" w:rsidR="00083551" w:rsidRPr="00C51364" w:rsidRDefault="004C5555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>
              <w:rPr>
                <w:rFonts w:ascii="Times New Roman" w:hAnsi="Times New Roman"/>
                <w:sz w:val="22"/>
                <w:szCs w:val="22"/>
                <w:lang w:val="en-US" w:eastAsia="en-US"/>
              </w:rPr>
              <w:t>Awarded</w:t>
            </w:r>
            <w:r w:rsidR="00462CA3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 </w:t>
            </w:r>
          </w:p>
        </w:tc>
      </w:tr>
      <w:tr w:rsidR="00083551" w:rsidRPr="00C51364" w14:paraId="6F27D81F" w14:textId="77777777" w:rsidTr="00F163F9">
        <w:trPr>
          <w:trHeight w:val="372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</w:tcPr>
          <w:p w14:paraId="6F8602B9" w14:textId="77777777" w:rsidR="00083551" w:rsidRPr="00C51364" w:rsidRDefault="00083551" w:rsidP="00F163F9">
            <w:pPr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  <w:t>2</w:t>
            </w:r>
          </w:p>
        </w:tc>
        <w:tc>
          <w:tcPr>
            <w:tcW w:w="2601" w:type="dxa"/>
          </w:tcPr>
          <w:p w14:paraId="0323792F" w14:textId="77777777" w:rsidR="00083551" w:rsidRPr="00C51364" w:rsidRDefault="00083551" w:rsidP="00F163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M. Phil (Management)</w:t>
            </w:r>
          </w:p>
        </w:tc>
        <w:tc>
          <w:tcPr>
            <w:tcW w:w="2187" w:type="dxa"/>
          </w:tcPr>
          <w:p w14:paraId="02ECAADD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S.R.T.M.U. Nanded.</w:t>
            </w:r>
          </w:p>
        </w:tc>
        <w:tc>
          <w:tcPr>
            <w:tcW w:w="2697" w:type="dxa"/>
          </w:tcPr>
          <w:p w14:paraId="4C6388E6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April 2019</w:t>
            </w:r>
          </w:p>
        </w:tc>
        <w:tc>
          <w:tcPr>
            <w:tcW w:w="1373" w:type="dxa"/>
          </w:tcPr>
          <w:p w14:paraId="2187BB44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7.04</w:t>
            </w:r>
          </w:p>
        </w:tc>
      </w:tr>
      <w:tr w:rsidR="00083551" w:rsidRPr="00C51364" w14:paraId="7C8B91EE" w14:textId="77777777" w:rsidTr="00F163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669B14D8" w14:textId="77777777" w:rsidR="00083551" w:rsidRPr="00C51364" w:rsidRDefault="00083551" w:rsidP="00F163F9">
            <w:pPr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  <w:t>3</w:t>
            </w:r>
          </w:p>
        </w:tc>
        <w:tc>
          <w:tcPr>
            <w:tcW w:w="260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67B9EC6" w14:textId="77777777" w:rsidR="00083551" w:rsidRPr="00C51364" w:rsidRDefault="00083551" w:rsidP="00F16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MBA (Marketing)</w:t>
            </w:r>
          </w:p>
        </w:tc>
        <w:tc>
          <w:tcPr>
            <w:tcW w:w="2187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2F86F8E2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S.R.T.M.U. Nanded.</w:t>
            </w:r>
          </w:p>
        </w:tc>
        <w:tc>
          <w:tcPr>
            <w:tcW w:w="2697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806BF9B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2010-2012</w:t>
            </w:r>
          </w:p>
        </w:tc>
        <w:tc>
          <w:tcPr>
            <w:tcW w:w="137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65F17E6A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63.94</w:t>
            </w:r>
          </w:p>
        </w:tc>
      </w:tr>
      <w:tr w:rsidR="00083551" w:rsidRPr="00C51364" w14:paraId="61B5E1CD" w14:textId="77777777" w:rsidTr="00F163F9">
        <w:trPr>
          <w:trHeight w:val="436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  <w:hideMark/>
          </w:tcPr>
          <w:p w14:paraId="116A471B" w14:textId="77777777" w:rsidR="00083551" w:rsidRPr="00C51364" w:rsidRDefault="00083551" w:rsidP="00F163F9">
            <w:pPr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  <w:t>4</w:t>
            </w:r>
          </w:p>
        </w:tc>
        <w:tc>
          <w:tcPr>
            <w:tcW w:w="2601" w:type="dxa"/>
            <w:hideMark/>
          </w:tcPr>
          <w:p w14:paraId="3536A329" w14:textId="77777777" w:rsidR="00083551" w:rsidRPr="00C51364" w:rsidRDefault="00083551" w:rsidP="00F163F9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PGDBM (Management)</w:t>
            </w:r>
          </w:p>
        </w:tc>
        <w:tc>
          <w:tcPr>
            <w:tcW w:w="2187" w:type="dxa"/>
            <w:hideMark/>
          </w:tcPr>
          <w:p w14:paraId="0C1E3942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S.R.T.M.U. Nanded.</w:t>
            </w:r>
          </w:p>
        </w:tc>
        <w:tc>
          <w:tcPr>
            <w:tcW w:w="2697" w:type="dxa"/>
            <w:hideMark/>
          </w:tcPr>
          <w:p w14:paraId="7E8758E3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2009-2010</w:t>
            </w:r>
          </w:p>
        </w:tc>
        <w:tc>
          <w:tcPr>
            <w:tcW w:w="1373" w:type="dxa"/>
            <w:hideMark/>
          </w:tcPr>
          <w:p w14:paraId="2969FA59" w14:textId="77777777" w:rsidR="00083551" w:rsidRPr="00C51364" w:rsidRDefault="00083551" w:rsidP="00F163F9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72.6</w:t>
            </w:r>
          </w:p>
        </w:tc>
      </w:tr>
      <w:tr w:rsidR="00083551" w:rsidRPr="00C51364" w14:paraId="1634BBF8" w14:textId="77777777" w:rsidTr="00F163F9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88"/>
          <w:jc w:val="center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70" w:type="dxa"/>
            <w:tcBorders>
              <w:top w:val="none" w:sz="0" w:space="0" w:color="auto"/>
              <w:left w:val="none" w:sz="0" w:space="0" w:color="auto"/>
              <w:bottom w:val="none" w:sz="0" w:space="0" w:color="auto"/>
            </w:tcBorders>
            <w:hideMark/>
          </w:tcPr>
          <w:p w14:paraId="19A45B87" w14:textId="77777777" w:rsidR="00083551" w:rsidRPr="00C51364" w:rsidRDefault="00083551" w:rsidP="00F163F9">
            <w:pPr>
              <w:jc w:val="center"/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b w:val="0"/>
                <w:bCs w:val="0"/>
                <w:sz w:val="22"/>
                <w:szCs w:val="22"/>
                <w:lang w:val="en-US" w:eastAsia="en-US"/>
              </w:rPr>
              <w:t>5</w:t>
            </w:r>
          </w:p>
        </w:tc>
        <w:tc>
          <w:tcPr>
            <w:tcW w:w="2601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51580CA7" w14:textId="05FCB0A7" w:rsidR="00083551" w:rsidRPr="00C51364" w:rsidRDefault="00083551" w:rsidP="00F163F9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 xml:space="preserve">B. Tech (Sugar </w:t>
            </w:r>
            <w:r w:rsidR="00965C66">
              <w:rPr>
                <w:rFonts w:ascii="Times New Roman" w:hAnsi="Times New Roman"/>
                <w:sz w:val="22"/>
                <w:szCs w:val="22"/>
                <w:lang w:val="en-US" w:eastAsia="en-US"/>
              </w:rPr>
              <w:t>T</w:t>
            </w: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echnology)</w:t>
            </w:r>
          </w:p>
        </w:tc>
        <w:tc>
          <w:tcPr>
            <w:tcW w:w="2187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39EA4EDD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SGGSIET, Nanded.</w:t>
            </w:r>
          </w:p>
        </w:tc>
        <w:tc>
          <w:tcPr>
            <w:tcW w:w="2697" w:type="dxa"/>
            <w:tcBorders>
              <w:top w:val="none" w:sz="0" w:space="0" w:color="auto"/>
              <w:bottom w:val="none" w:sz="0" w:space="0" w:color="auto"/>
            </w:tcBorders>
            <w:hideMark/>
          </w:tcPr>
          <w:p w14:paraId="6CE05936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May-2008</w:t>
            </w:r>
          </w:p>
        </w:tc>
        <w:tc>
          <w:tcPr>
            <w:tcW w:w="1373" w:type="dxa"/>
            <w:tcBorders>
              <w:top w:val="none" w:sz="0" w:space="0" w:color="auto"/>
              <w:bottom w:val="none" w:sz="0" w:space="0" w:color="auto"/>
              <w:right w:val="none" w:sz="0" w:space="0" w:color="auto"/>
            </w:tcBorders>
            <w:hideMark/>
          </w:tcPr>
          <w:p w14:paraId="75CB6027" w14:textId="77777777" w:rsidR="00083551" w:rsidRPr="00C51364" w:rsidRDefault="00083551" w:rsidP="00F163F9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Times New Roman" w:hAnsi="Times New Roman"/>
                <w:sz w:val="22"/>
                <w:szCs w:val="22"/>
                <w:lang w:val="en-US" w:eastAsia="en-US"/>
              </w:rPr>
            </w:pPr>
            <w:r w:rsidRPr="00C51364">
              <w:rPr>
                <w:rFonts w:ascii="Times New Roman" w:hAnsi="Times New Roman"/>
                <w:sz w:val="22"/>
                <w:szCs w:val="22"/>
                <w:lang w:val="en-US" w:eastAsia="en-US"/>
              </w:rPr>
              <w:t>6.67 CGPA</w:t>
            </w:r>
          </w:p>
        </w:tc>
      </w:tr>
    </w:tbl>
    <w:p w14:paraId="001BE00E" w14:textId="77777777" w:rsidR="00A323C0" w:rsidRPr="00F9623B" w:rsidRDefault="00A323C0" w:rsidP="00A323C0">
      <w:pPr>
        <w:pBdr>
          <w:bottom w:val="single" w:sz="6" w:space="1" w:color="auto"/>
        </w:pBdr>
        <w:spacing w:line="360" w:lineRule="auto"/>
        <w:rPr>
          <w:sz w:val="20"/>
          <w:szCs w:val="20"/>
        </w:rPr>
      </w:pPr>
    </w:p>
    <w:p w14:paraId="486F2D16" w14:textId="77777777" w:rsidR="00083551" w:rsidRPr="00F9623B" w:rsidRDefault="00A323C0" w:rsidP="00863491">
      <w:pPr>
        <w:spacing w:line="360" w:lineRule="auto"/>
        <w:jc w:val="both"/>
        <w:rPr>
          <w:b/>
          <w:sz w:val="20"/>
          <w:szCs w:val="20"/>
        </w:rPr>
      </w:pPr>
      <w:r w:rsidRPr="00863491">
        <w:rPr>
          <w:b/>
          <w:sz w:val="20"/>
          <w:szCs w:val="20"/>
        </w:rPr>
        <w:br/>
        <w:t>ACADEMIC ACHIEVEMENTS</w:t>
      </w:r>
    </w:p>
    <w:p w14:paraId="6C218114" w14:textId="77777777" w:rsidR="00A323C0" w:rsidRPr="00F9623B" w:rsidRDefault="00A323C0" w:rsidP="00A323C0">
      <w:pPr>
        <w:spacing w:after="60" w:line="360" w:lineRule="auto"/>
        <w:rPr>
          <w:bCs/>
          <w:sz w:val="20"/>
          <w:szCs w:val="20"/>
        </w:rPr>
      </w:pPr>
      <w:r w:rsidRPr="00F9623B">
        <w:rPr>
          <w:b/>
          <w:bCs/>
          <w:sz w:val="20"/>
          <w:szCs w:val="20"/>
        </w:rPr>
        <w:t>A. National Journals :02</w:t>
      </w:r>
    </w:p>
    <w:p w14:paraId="5C61CD8E" w14:textId="77777777" w:rsidR="00A323C0" w:rsidRPr="00C51364" w:rsidRDefault="00A323C0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t>1. Research paper," Marketing of private coaching classes in Marathwada region- A comparative study on Nanded and Latur District ", A care list UGC approved -Scopus Source listed journal of informational and computational sciences, ISSN: 1548-1741, volume10 Issue2-2020</w:t>
      </w:r>
      <w:r w:rsidRPr="00C51364">
        <w:rPr>
          <w:sz w:val="22"/>
          <w:szCs w:val="20"/>
        </w:rPr>
        <w:br/>
        <w:t xml:space="preserve">2. Presented research paper on "Profitability through creativity and innovation specifically except service industry”, organised by </w:t>
      </w:r>
      <w:proofErr w:type="spellStart"/>
      <w:r w:rsidRPr="00C51364">
        <w:rPr>
          <w:sz w:val="22"/>
          <w:szCs w:val="20"/>
        </w:rPr>
        <w:t>Radhai</w:t>
      </w:r>
      <w:proofErr w:type="spellEnd"/>
      <w:r w:rsidRPr="00C51364">
        <w:rPr>
          <w:sz w:val="22"/>
          <w:szCs w:val="20"/>
        </w:rPr>
        <w:t xml:space="preserve"> </w:t>
      </w:r>
      <w:proofErr w:type="spellStart"/>
      <w:r w:rsidRPr="00C51364">
        <w:rPr>
          <w:sz w:val="22"/>
          <w:szCs w:val="20"/>
        </w:rPr>
        <w:t>Mahavidyala</w:t>
      </w:r>
      <w:proofErr w:type="spellEnd"/>
      <w:r w:rsidRPr="00C51364">
        <w:rPr>
          <w:sz w:val="22"/>
          <w:szCs w:val="20"/>
        </w:rPr>
        <w:t xml:space="preserve">, </w:t>
      </w:r>
      <w:r w:rsidR="00863DD9" w:rsidRPr="00C51364">
        <w:rPr>
          <w:sz w:val="22"/>
          <w:szCs w:val="20"/>
        </w:rPr>
        <w:t>Aurangabad. (</w:t>
      </w:r>
      <w:r w:rsidRPr="00C51364">
        <w:rPr>
          <w:sz w:val="22"/>
          <w:szCs w:val="20"/>
        </w:rPr>
        <w:t>Dated 25 and 26 April 2013)</w:t>
      </w:r>
    </w:p>
    <w:p w14:paraId="2F17B301" w14:textId="77777777" w:rsidR="00A323C0" w:rsidRPr="00C51364" w:rsidRDefault="00A323C0" w:rsidP="00A323C0">
      <w:pPr>
        <w:spacing w:after="60" w:line="360" w:lineRule="auto"/>
        <w:rPr>
          <w:b/>
          <w:bCs/>
          <w:sz w:val="22"/>
          <w:szCs w:val="20"/>
        </w:rPr>
      </w:pPr>
      <w:r w:rsidRPr="00C51364">
        <w:rPr>
          <w:b/>
          <w:bCs/>
          <w:sz w:val="22"/>
          <w:szCs w:val="20"/>
        </w:rPr>
        <w:t>B. International Journals: 07</w:t>
      </w:r>
    </w:p>
    <w:p w14:paraId="3B3AEEDA" w14:textId="0F3F85F8" w:rsidR="00A323C0" w:rsidRPr="00C51364" w:rsidRDefault="00A323C0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t>1. Research paper,” Marketing strategies adopted by private coaching classes in Marathwada region" Scopus publisher international journal of recent Technology and engineering (IJRTE</w:t>
      </w:r>
      <w:r w:rsidR="00112DDB" w:rsidRPr="00C51364">
        <w:rPr>
          <w:sz w:val="22"/>
          <w:szCs w:val="20"/>
        </w:rPr>
        <w:t>), ISSN</w:t>
      </w:r>
      <w:r w:rsidRPr="00C51364">
        <w:rPr>
          <w:sz w:val="22"/>
          <w:szCs w:val="20"/>
        </w:rPr>
        <w:t>:2277-</w:t>
      </w:r>
      <w:r w:rsidR="00112DDB" w:rsidRPr="00C51364">
        <w:rPr>
          <w:sz w:val="22"/>
          <w:szCs w:val="20"/>
        </w:rPr>
        <w:t>3878, Volume</w:t>
      </w:r>
      <w:r w:rsidRPr="00C51364">
        <w:rPr>
          <w:sz w:val="22"/>
          <w:szCs w:val="20"/>
        </w:rPr>
        <w:t>-8 Issue-2S</w:t>
      </w:r>
      <w:r w:rsidR="00112DDB" w:rsidRPr="00C51364">
        <w:rPr>
          <w:sz w:val="22"/>
          <w:szCs w:val="20"/>
        </w:rPr>
        <w:t>10, September</w:t>
      </w:r>
      <w:r w:rsidRPr="00C51364">
        <w:rPr>
          <w:sz w:val="22"/>
          <w:szCs w:val="20"/>
        </w:rPr>
        <w:t xml:space="preserve"> 2019</w:t>
      </w:r>
      <w:r w:rsidRPr="00C51364">
        <w:rPr>
          <w:sz w:val="22"/>
          <w:szCs w:val="20"/>
        </w:rPr>
        <w:br/>
        <w:t xml:space="preserve">2. Participated and Presented Research paper Entitled </w:t>
      </w:r>
      <w:r w:rsidR="00F13238" w:rsidRPr="00C51364">
        <w:rPr>
          <w:sz w:val="22"/>
          <w:szCs w:val="20"/>
        </w:rPr>
        <w:t>“Marketing</w:t>
      </w:r>
      <w:r w:rsidRPr="00C51364">
        <w:rPr>
          <w:sz w:val="22"/>
          <w:szCs w:val="20"/>
        </w:rPr>
        <w:t xml:space="preserve"> strategies adopted by Private </w:t>
      </w:r>
      <w:r w:rsidR="00F13238" w:rsidRPr="00C51364">
        <w:rPr>
          <w:sz w:val="22"/>
          <w:szCs w:val="20"/>
        </w:rPr>
        <w:t xml:space="preserve">Coaching </w:t>
      </w:r>
      <w:r w:rsidR="00F13238">
        <w:rPr>
          <w:sz w:val="22"/>
          <w:szCs w:val="20"/>
        </w:rPr>
        <w:t>C</w:t>
      </w:r>
      <w:r w:rsidR="00F13238" w:rsidRPr="00C51364">
        <w:rPr>
          <w:sz w:val="22"/>
          <w:szCs w:val="20"/>
        </w:rPr>
        <w:t>lasses</w:t>
      </w:r>
      <w:r w:rsidRPr="00C51364">
        <w:rPr>
          <w:sz w:val="22"/>
          <w:szCs w:val="20"/>
        </w:rPr>
        <w:t xml:space="preserve"> in Nanded city – A research </w:t>
      </w:r>
      <w:proofErr w:type="gramStart"/>
      <w:r w:rsidRPr="00C51364">
        <w:rPr>
          <w:sz w:val="22"/>
          <w:szCs w:val="20"/>
        </w:rPr>
        <w:t>study ”</w:t>
      </w:r>
      <w:proofErr w:type="gramEnd"/>
      <w:r w:rsidRPr="00C51364">
        <w:rPr>
          <w:sz w:val="22"/>
          <w:szCs w:val="20"/>
        </w:rPr>
        <w:t xml:space="preserve"> 16th international  Commerce and Management  conference  Organized by </w:t>
      </w:r>
      <w:r w:rsidRPr="00C51364">
        <w:rPr>
          <w:sz w:val="22"/>
          <w:szCs w:val="20"/>
        </w:rPr>
        <w:lastRenderedPageBreak/>
        <w:t>University Department of  commerce ,university of Mumbai .(dated 4 and5 Oct  2018 )</w:t>
      </w:r>
      <w:r w:rsidRPr="00C51364">
        <w:rPr>
          <w:sz w:val="22"/>
          <w:szCs w:val="20"/>
        </w:rPr>
        <w:br/>
        <w:t xml:space="preserve">3. Research paper Entitled </w:t>
      </w:r>
      <w:r w:rsidR="00F13238" w:rsidRPr="00C51364">
        <w:rPr>
          <w:sz w:val="22"/>
          <w:szCs w:val="20"/>
        </w:rPr>
        <w:t>“Effectiveness</w:t>
      </w:r>
      <w:r w:rsidRPr="00C51364">
        <w:rPr>
          <w:sz w:val="22"/>
          <w:szCs w:val="20"/>
        </w:rPr>
        <w:t xml:space="preserve"> </w:t>
      </w:r>
      <w:r w:rsidR="00F13238" w:rsidRPr="00C51364">
        <w:rPr>
          <w:sz w:val="22"/>
          <w:szCs w:val="20"/>
        </w:rPr>
        <w:t>of advertising strategy</w:t>
      </w:r>
      <w:r w:rsidRPr="00C51364">
        <w:rPr>
          <w:sz w:val="22"/>
          <w:szCs w:val="20"/>
        </w:rPr>
        <w:t xml:space="preserve"> </w:t>
      </w:r>
      <w:r w:rsidR="00F13238" w:rsidRPr="00C51364">
        <w:rPr>
          <w:sz w:val="22"/>
          <w:szCs w:val="20"/>
        </w:rPr>
        <w:t>in marketing</w:t>
      </w:r>
      <w:r w:rsidRPr="00C51364">
        <w:rPr>
          <w:sz w:val="22"/>
          <w:szCs w:val="20"/>
        </w:rPr>
        <w:t xml:space="preserve"> strategies of private educational institute </w:t>
      </w:r>
      <w:r w:rsidR="00F13238" w:rsidRPr="00C51364">
        <w:rPr>
          <w:sz w:val="22"/>
          <w:szCs w:val="20"/>
        </w:rPr>
        <w:t>i.e.</w:t>
      </w:r>
      <w:r w:rsidRPr="00C51364">
        <w:rPr>
          <w:sz w:val="22"/>
          <w:szCs w:val="20"/>
        </w:rPr>
        <w:t xml:space="preserve"> coaching classes (</w:t>
      </w:r>
      <w:r w:rsidR="00F13238" w:rsidRPr="00C51364">
        <w:rPr>
          <w:sz w:val="22"/>
          <w:szCs w:val="20"/>
        </w:rPr>
        <w:t>a case</w:t>
      </w:r>
      <w:r w:rsidRPr="00C51364">
        <w:rPr>
          <w:sz w:val="22"/>
          <w:szCs w:val="20"/>
        </w:rPr>
        <w:t xml:space="preserve"> study in Nanded </w:t>
      </w:r>
      <w:r w:rsidR="008E5D0A" w:rsidRPr="00C51364">
        <w:rPr>
          <w:sz w:val="22"/>
          <w:szCs w:val="20"/>
        </w:rPr>
        <w:t>district)</w:t>
      </w:r>
      <w:r w:rsidRPr="00C51364">
        <w:rPr>
          <w:sz w:val="22"/>
          <w:szCs w:val="20"/>
        </w:rPr>
        <w:t xml:space="preserve"> </w:t>
      </w:r>
      <w:proofErr w:type="gramStart"/>
      <w:r w:rsidRPr="00C51364">
        <w:rPr>
          <w:sz w:val="22"/>
          <w:szCs w:val="20"/>
        </w:rPr>
        <w:t>“ published</w:t>
      </w:r>
      <w:proofErr w:type="gramEnd"/>
      <w:r w:rsidRPr="00C51364">
        <w:rPr>
          <w:sz w:val="22"/>
          <w:szCs w:val="20"/>
        </w:rPr>
        <w:t xml:space="preserve"> in Asian Journal of Management Sciences ISSN:2348-0351, 02 (03 (Special Issue); 2014; 201-203. </w:t>
      </w:r>
    </w:p>
    <w:p w14:paraId="5EE9F198" w14:textId="21577B50" w:rsidR="00A323C0" w:rsidRPr="00C51364" w:rsidRDefault="00A323C0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br/>
        <w:t xml:space="preserve">4. Research paper on "Marketing of private coaching classes with reference to sales promotion strategies in Marathwada region", published in IMPACT </w:t>
      </w:r>
      <w:proofErr w:type="gramStart"/>
      <w:r w:rsidRPr="00C51364">
        <w:rPr>
          <w:sz w:val="22"/>
          <w:szCs w:val="20"/>
        </w:rPr>
        <w:t>FACTS  ISSN</w:t>
      </w:r>
      <w:proofErr w:type="gramEnd"/>
      <w:r w:rsidRPr="00C51364">
        <w:rPr>
          <w:sz w:val="22"/>
          <w:szCs w:val="20"/>
        </w:rPr>
        <w:t>: 2454-8332, VOL- 6 ISSUE- 3 15 April - 14 July 2021</w:t>
      </w:r>
      <w:r w:rsidRPr="00C51364">
        <w:rPr>
          <w:sz w:val="22"/>
          <w:szCs w:val="20"/>
        </w:rPr>
        <w:br/>
        <w:t xml:space="preserve">5. Research paper Entitled, "Role of private coaching </w:t>
      </w:r>
      <w:r w:rsidR="00F13238" w:rsidRPr="00C51364">
        <w:rPr>
          <w:sz w:val="22"/>
          <w:szCs w:val="20"/>
        </w:rPr>
        <w:t>classes with</w:t>
      </w:r>
      <w:r w:rsidRPr="00C51364">
        <w:rPr>
          <w:sz w:val="22"/>
          <w:szCs w:val="20"/>
        </w:rPr>
        <w:t xml:space="preserve"> reference to the management </w:t>
      </w:r>
      <w:r w:rsidR="008E5D0A" w:rsidRPr="00C51364">
        <w:rPr>
          <w:sz w:val="22"/>
          <w:szCs w:val="20"/>
        </w:rPr>
        <w:t xml:space="preserve">practices </w:t>
      </w:r>
      <w:proofErr w:type="gramStart"/>
      <w:r w:rsidR="008E5D0A" w:rsidRPr="00C51364">
        <w:rPr>
          <w:sz w:val="22"/>
          <w:szCs w:val="20"/>
        </w:rPr>
        <w:t>“</w:t>
      </w:r>
      <w:r w:rsidRPr="00C51364">
        <w:rPr>
          <w:sz w:val="22"/>
          <w:szCs w:val="20"/>
        </w:rPr>
        <w:t>,Published</w:t>
      </w:r>
      <w:proofErr w:type="gramEnd"/>
      <w:r w:rsidRPr="00C51364">
        <w:rPr>
          <w:sz w:val="22"/>
          <w:szCs w:val="20"/>
        </w:rPr>
        <w:t xml:space="preserve"> in International journal of Advances in  Management, Technology  &amp; Engineering sciences (.IJAMTES) ISSN:2249-7455, </w:t>
      </w:r>
      <w:proofErr w:type="spellStart"/>
      <w:r w:rsidRPr="00C51364">
        <w:rPr>
          <w:sz w:val="22"/>
          <w:szCs w:val="20"/>
        </w:rPr>
        <w:t>vol.II</w:t>
      </w:r>
      <w:proofErr w:type="spellEnd"/>
      <w:r w:rsidRPr="00C51364">
        <w:rPr>
          <w:sz w:val="22"/>
          <w:szCs w:val="20"/>
        </w:rPr>
        <w:t>, Issue 9(I),June 2013.</w:t>
      </w:r>
    </w:p>
    <w:p w14:paraId="4FE62A3C" w14:textId="77777777" w:rsidR="00A323C0" w:rsidRPr="00C51364" w:rsidRDefault="00872E28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t xml:space="preserve">6. </w:t>
      </w:r>
      <w:r w:rsidR="00A323C0" w:rsidRPr="00C51364">
        <w:rPr>
          <w:sz w:val="22"/>
          <w:szCs w:val="20"/>
        </w:rPr>
        <w:t xml:space="preserve">Participated and presented Research paper Entitled “Principles of marketing strategies adopted by private   Institute </w:t>
      </w:r>
      <w:proofErr w:type="spellStart"/>
      <w:r w:rsidR="00A323C0" w:rsidRPr="00C51364">
        <w:rPr>
          <w:sz w:val="22"/>
          <w:szCs w:val="20"/>
        </w:rPr>
        <w:t>i.e</w:t>
      </w:r>
      <w:proofErr w:type="spellEnd"/>
      <w:r w:rsidR="00A323C0" w:rsidRPr="00C51364">
        <w:rPr>
          <w:sz w:val="22"/>
          <w:szCs w:val="20"/>
        </w:rPr>
        <w:t xml:space="preserve"> coaching classes, a case study in Nanded District.”  Organized by University department of commerce, university of Mumbai. (Dated 6 and 7 Feb 2014) </w:t>
      </w:r>
    </w:p>
    <w:p w14:paraId="4BEF2DB7" w14:textId="34226C0D" w:rsidR="00A323C0" w:rsidRPr="00C51364" w:rsidRDefault="00872E28" w:rsidP="00A323C0">
      <w:pPr>
        <w:spacing w:after="60" w:line="360" w:lineRule="auto"/>
        <w:rPr>
          <w:b/>
          <w:sz w:val="22"/>
          <w:szCs w:val="20"/>
        </w:rPr>
      </w:pPr>
      <w:r w:rsidRPr="00C51364">
        <w:rPr>
          <w:sz w:val="22"/>
          <w:szCs w:val="20"/>
        </w:rPr>
        <w:t xml:space="preserve">7. </w:t>
      </w:r>
      <w:r w:rsidR="00A323C0" w:rsidRPr="00C51364">
        <w:rPr>
          <w:sz w:val="22"/>
          <w:szCs w:val="20"/>
        </w:rPr>
        <w:t xml:space="preserve">presented Research </w:t>
      </w:r>
      <w:r w:rsidR="00F13238" w:rsidRPr="00C51364">
        <w:rPr>
          <w:sz w:val="22"/>
          <w:szCs w:val="20"/>
        </w:rPr>
        <w:t>paper,</w:t>
      </w:r>
      <w:r w:rsidR="00A323C0" w:rsidRPr="00C51364">
        <w:rPr>
          <w:sz w:val="22"/>
          <w:szCs w:val="20"/>
        </w:rPr>
        <w:t xml:space="preserve">" Role of management Education with reference to Private Coaching classes in Nanded city”, at International Conference organized by Indira Institute of management sciences, </w:t>
      </w:r>
      <w:proofErr w:type="spellStart"/>
      <w:proofErr w:type="gramStart"/>
      <w:r w:rsidR="00A323C0" w:rsidRPr="00C51364">
        <w:rPr>
          <w:sz w:val="22"/>
          <w:szCs w:val="20"/>
        </w:rPr>
        <w:t>Vishnupuri</w:t>
      </w:r>
      <w:proofErr w:type="spellEnd"/>
      <w:r w:rsidR="00A323C0" w:rsidRPr="00C51364">
        <w:rPr>
          <w:sz w:val="22"/>
          <w:szCs w:val="20"/>
        </w:rPr>
        <w:t xml:space="preserve"> ,Nanded</w:t>
      </w:r>
      <w:proofErr w:type="gramEnd"/>
      <w:r w:rsidR="00A323C0" w:rsidRPr="00C51364">
        <w:rPr>
          <w:sz w:val="22"/>
          <w:szCs w:val="20"/>
        </w:rPr>
        <w:t xml:space="preserve">.(Dated 25 and 26 </w:t>
      </w:r>
      <w:proofErr w:type="spellStart"/>
      <w:r w:rsidR="00A323C0" w:rsidRPr="00C51364">
        <w:rPr>
          <w:sz w:val="22"/>
          <w:szCs w:val="20"/>
        </w:rPr>
        <w:t>feb</w:t>
      </w:r>
      <w:proofErr w:type="spellEnd"/>
      <w:r w:rsidR="00A323C0" w:rsidRPr="00C51364">
        <w:rPr>
          <w:sz w:val="22"/>
          <w:szCs w:val="20"/>
        </w:rPr>
        <w:t xml:space="preserve"> 2013.)</w:t>
      </w:r>
    </w:p>
    <w:p w14:paraId="31B9B13B" w14:textId="77777777" w:rsidR="00A323C0" w:rsidRPr="00C51364" w:rsidRDefault="00A323C0" w:rsidP="00A323C0">
      <w:pPr>
        <w:spacing w:after="60" w:line="360" w:lineRule="auto"/>
        <w:rPr>
          <w:b/>
          <w:bCs/>
          <w:sz w:val="22"/>
          <w:szCs w:val="20"/>
        </w:rPr>
      </w:pPr>
      <w:r w:rsidRPr="00C51364">
        <w:rPr>
          <w:b/>
          <w:bCs/>
          <w:sz w:val="22"/>
          <w:szCs w:val="20"/>
        </w:rPr>
        <w:t xml:space="preserve">C. Research Methodology </w:t>
      </w:r>
      <w:r w:rsidR="00863DD9" w:rsidRPr="00C51364">
        <w:rPr>
          <w:b/>
          <w:bCs/>
          <w:sz w:val="22"/>
          <w:szCs w:val="20"/>
        </w:rPr>
        <w:t>workshop attended:</w:t>
      </w:r>
      <w:r w:rsidRPr="00C51364">
        <w:rPr>
          <w:b/>
          <w:bCs/>
          <w:sz w:val="22"/>
          <w:szCs w:val="20"/>
        </w:rPr>
        <w:t xml:space="preserve"> 4</w:t>
      </w:r>
    </w:p>
    <w:p w14:paraId="571D0A20" w14:textId="5ACB5308" w:rsidR="00A323C0" w:rsidRPr="00C51364" w:rsidRDefault="00A323C0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t xml:space="preserve">1. </w:t>
      </w:r>
      <w:r w:rsidR="00390D22" w:rsidRPr="00390D22">
        <w:rPr>
          <w:sz w:val="22"/>
          <w:szCs w:val="20"/>
        </w:rPr>
        <w:t>Research Methodology Workshop</w:t>
      </w:r>
      <w:r w:rsidRPr="00C51364">
        <w:rPr>
          <w:sz w:val="22"/>
          <w:szCs w:val="20"/>
        </w:rPr>
        <w:t>2. Participated in two day National workshop on Research Methodology, Need and quality improvement through statistical techniques in Management Research organized on 22-23 April 2016 by School of Management sciences, S.R.T.M.</w:t>
      </w:r>
      <w:proofErr w:type="gramStart"/>
      <w:r w:rsidRPr="00C51364">
        <w:rPr>
          <w:sz w:val="22"/>
          <w:szCs w:val="20"/>
        </w:rPr>
        <w:t>U.N’S</w:t>
      </w:r>
      <w:proofErr w:type="gramEnd"/>
      <w:r w:rsidRPr="00C51364">
        <w:rPr>
          <w:sz w:val="22"/>
          <w:szCs w:val="20"/>
        </w:rPr>
        <w:t xml:space="preserve"> sub canter, Latur.</w:t>
      </w:r>
      <w:r w:rsidRPr="00C51364">
        <w:rPr>
          <w:sz w:val="22"/>
          <w:szCs w:val="20"/>
        </w:rPr>
        <w:br/>
        <w:t xml:space="preserve">3. Participated in the </w:t>
      </w:r>
      <w:proofErr w:type="gramStart"/>
      <w:r w:rsidRPr="00C51364">
        <w:rPr>
          <w:sz w:val="22"/>
          <w:szCs w:val="20"/>
        </w:rPr>
        <w:t>one week</w:t>
      </w:r>
      <w:proofErr w:type="gramEnd"/>
      <w:r w:rsidRPr="00C51364">
        <w:rPr>
          <w:sz w:val="22"/>
          <w:szCs w:val="20"/>
        </w:rPr>
        <w:t xml:space="preserve"> Short Term interdisciplinary Course on Probability and Statistics Sponsored by AICTE- QIP during 15-20 March 2019 organized by Department of Mathematics and Computer s</w:t>
      </w:r>
      <w:r w:rsidR="00C51364">
        <w:rPr>
          <w:sz w:val="22"/>
          <w:szCs w:val="20"/>
        </w:rPr>
        <w:t xml:space="preserve">cience and Engineering, at </w:t>
      </w:r>
      <w:proofErr w:type="spellStart"/>
      <w:r w:rsidR="00C51364">
        <w:rPr>
          <w:sz w:val="22"/>
          <w:szCs w:val="20"/>
        </w:rPr>
        <w:t>Shri.</w:t>
      </w:r>
      <w:r w:rsidRPr="00C51364">
        <w:rPr>
          <w:sz w:val="22"/>
          <w:szCs w:val="20"/>
        </w:rPr>
        <w:t>Guru</w:t>
      </w:r>
      <w:proofErr w:type="spellEnd"/>
      <w:r w:rsidRPr="00C51364">
        <w:rPr>
          <w:sz w:val="22"/>
          <w:szCs w:val="20"/>
        </w:rPr>
        <w:t xml:space="preserve"> Gobind </w:t>
      </w:r>
      <w:r w:rsidR="00112DDB">
        <w:rPr>
          <w:sz w:val="22"/>
          <w:szCs w:val="20"/>
        </w:rPr>
        <w:t>S</w:t>
      </w:r>
      <w:r w:rsidRPr="00C51364">
        <w:rPr>
          <w:sz w:val="22"/>
          <w:szCs w:val="20"/>
        </w:rPr>
        <w:t>inghji Institute of Engineering and Tech. Nanded.</w:t>
      </w:r>
      <w:r w:rsidRPr="00C51364">
        <w:rPr>
          <w:sz w:val="22"/>
          <w:szCs w:val="20"/>
        </w:rPr>
        <w:br/>
        <w:t xml:space="preserve">4. Participated one </w:t>
      </w:r>
      <w:r w:rsidR="00863DD9" w:rsidRPr="00C51364">
        <w:rPr>
          <w:sz w:val="22"/>
          <w:szCs w:val="20"/>
        </w:rPr>
        <w:t>day National</w:t>
      </w:r>
      <w:r w:rsidRPr="00C51364">
        <w:rPr>
          <w:sz w:val="22"/>
          <w:szCs w:val="20"/>
        </w:rPr>
        <w:t xml:space="preserve"> workshop on "</w:t>
      </w:r>
      <w:r w:rsidR="00863DD9" w:rsidRPr="00C51364">
        <w:rPr>
          <w:sz w:val="22"/>
          <w:szCs w:val="20"/>
        </w:rPr>
        <w:t>RESEARCH TECHNICS: Learning</w:t>
      </w:r>
      <w:r w:rsidRPr="00C51364">
        <w:rPr>
          <w:sz w:val="22"/>
          <w:szCs w:val="20"/>
        </w:rPr>
        <w:t xml:space="preserve"> Research Techniques’ "under aegis of Swami Ramanand </w:t>
      </w:r>
      <w:proofErr w:type="spellStart"/>
      <w:r w:rsidRPr="00C51364">
        <w:rPr>
          <w:sz w:val="22"/>
          <w:szCs w:val="20"/>
        </w:rPr>
        <w:t>Teerth</w:t>
      </w:r>
      <w:proofErr w:type="spellEnd"/>
      <w:r w:rsidRPr="00C51364">
        <w:rPr>
          <w:sz w:val="22"/>
          <w:szCs w:val="20"/>
        </w:rPr>
        <w:t xml:space="preserve"> Marathwada </w:t>
      </w:r>
      <w:r w:rsidR="00863DD9" w:rsidRPr="00C51364">
        <w:rPr>
          <w:sz w:val="22"/>
          <w:szCs w:val="20"/>
        </w:rPr>
        <w:t>University,</w:t>
      </w:r>
      <w:r w:rsidRPr="00C51364">
        <w:rPr>
          <w:sz w:val="22"/>
          <w:szCs w:val="20"/>
        </w:rPr>
        <w:t xml:space="preserve"> Nanded organized by </w:t>
      </w:r>
      <w:proofErr w:type="spellStart"/>
      <w:r w:rsidRPr="00C51364">
        <w:rPr>
          <w:sz w:val="22"/>
          <w:szCs w:val="20"/>
        </w:rPr>
        <w:t>Yeshwant</w:t>
      </w:r>
      <w:proofErr w:type="spellEnd"/>
      <w:r w:rsidRPr="00C51364">
        <w:rPr>
          <w:sz w:val="22"/>
          <w:szCs w:val="20"/>
        </w:rPr>
        <w:t xml:space="preserve"> </w:t>
      </w:r>
      <w:proofErr w:type="spellStart"/>
      <w:proofErr w:type="gramStart"/>
      <w:r w:rsidRPr="00C51364">
        <w:rPr>
          <w:sz w:val="22"/>
          <w:szCs w:val="20"/>
        </w:rPr>
        <w:t>Mahavidyalaya</w:t>
      </w:r>
      <w:proofErr w:type="spellEnd"/>
      <w:r w:rsidRPr="00C51364">
        <w:rPr>
          <w:sz w:val="22"/>
          <w:szCs w:val="20"/>
        </w:rPr>
        <w:t xml:space="preserve"> ,</w:t>
      </w:r>
      <w:proofErr w:type="gramEnd"/>
      <w:r w:rsidRPr="00C51364">
        <w:rPr>
          <w:sz w:val="22"/>
          <w:szCs w:val="20"/>
        </w:rPr>
        <w:t xml:space="preserve"> Nanded on 29 Jan 2020.</w:t>
      </w:r>
    </w:p>
    <w:p w14:paraId="101A48AB" w14:textId="77777777" w:rsidR="00A323C0" w:rsidRPr="00C51364" w:rsidRDefault="00A323C0" w:rsidP="00A323C0">
      <w:pPr>
        <w:spacing w:after="60" w:line="360" w:lineRule="auto"/>
        <w:rPr>
          <w:b/>
          <w:bCs/>
          <w:sz w:val="22"/>
          <w:szCs w:val="20"/>
        </w:rPr>
      </w:pPr>
      <w:r w:rsidRPr="00C51364">
        <w:rPr>
          <w:b/>
          <w:bCs/>
          <w:sz w:val="22"/>
          <w:szCs w:val="20"/>
        </w:rPr>
        <w:t>D. Faculty Development Program: 1</w:t>
      </w:r>
    </w:p>
    <w:p w14:paraId="5B626FD5" w14:textId="3C17EB90" w:rsidR="00A323C0" w:rsidRPr="00C51364" w:rsidRDefault="00A323C0" w:rsidP="00A323C0">
      <w:pPr>
        <w:spacing w:after="60" w:line="360" w:lineRule="auto"/>
        <w:rPr>
          <w:sz w:val="22"/>
          <w:szCs w:val="20"/>
        </w:rPr>
      </w:pPr>
      <w:r w:rsidRPr="00C51364">
        <w:rPr>
          <w:sz w:val="22"/>
          <w:szCs w:val="20"/>
        </w:rPr>
        <w:t xml:space="preserve"> Participated in the interdisciplinary </w:t>
      </w:r>
      <w:r w:rsidR="007A29FB" w:rsidRPr="00C51364">
        <w:rPr>
          <w:sz w:val="22"/>
          <w:szCs w:val="20"/>
        </w:rPr>
        <w:t>one-week</w:t>
      </w:r>
      <w:r w:rsidRPr="00C51364">
        <w:rPr>
          <w:sz w:val="22"/>
          <w:szCs w:val="20"/>
        </w:rPr>
        <w:t xml:space="preserve"> Faculty Development program on Product Lifecycle Management Sponsored by AICTE- QIP during 4- 8 Feb 2019 organized by Department of Mechanical, at Shri Guru Gobind </w:t>
      </w:r>
      <w:proofErr w:type="spellStart"/>
      <w:r w:rsidRPr="00C51364">
        <w:rPr>
          <w:sz w:val="22"/>
          <w:szCs w:val="20"/>
        </w:rPr>
        <w:t>singhji</w:t>
      </w:r>
      <w:proofErr w:type="spellEnd"/>
      <w:r w:rsidRPr="00C51364">
        <w:rPr>
          <w:sz w:val="22"/>
          <w:szCs w:val="20"/>
        </w:rPr>
        <w:t xml:space="preserve"> Institute of Engineering and Tech. Nanded</w:t>
      </w:r>
    </w:p>
    <w:p w14:paraId="6A69228E" w14:textId="77777777" w:rsidR="000648D9" w:rsidRPr="00C51364" w:rsidRDefault="000648D9" w:rsidP="00863DD9">
      <w:pPr>
        <w:pBdr>
          <w:bottom w:val="single" w:sz="6" w:space="1" w:color="auto"/>
        </w:pBdr>
        <w:spacing w:line="360" w:lineRule="auto"/>
        <w:rPr>
          <w:sz w:val="22"/>
          <w:szCs w:val="20"/>
        </w:rPr>
      </w:pPr>
    </w:p>
    <w:p w14:paraId="5E5F9C2B" w14:textId="77777777" w:rsidR="00C815E7" w:rsidRPr="00C51364" w:rsidRDefault="00C815E7" w:rsidP="00353E80">
      <w:pPr>
        <w:spacing w:line="360" w:lineRule="auto"/>
        <w:rPr>
          <w:sz w:val="22"/>
          <w:szCs w:val="20"/>
        </w:rPr>
      </w:pPr>
    </w:p>
    <w:p w14:paraId="14F6FDC2" w14:textId="77777777" w:rsidR="002219EB" w:rsidRPr="00C51364" w:rsidRDefault="00AF2D90" w:rsidP="002219EB">
      <w:pPr>
        <w:spacing w:line="360" w:lineRule="auto"/>
        <w:jc w:val="both"/>
        <w:rPr>
          <w:sz w:val="22"/>
          <w:szCs w:val="20"/>
        </w:rPr>
      </w:pPr>
      <w:r w:rsidRPr="00C51364">
        <w:rPr>
          <w:sz w:val="22"/>
          <w:szCs w:val="20"/>
        </w:rPr>
        <w:t>Linguistic Skills</w:t>
      </w:r>
      <w:r w:rsidR="009B5A4D" w:rsidRPr="00C51364">
        <w:rPr>
          <w:sz w:val="22"/>
          <w:szCs w:val="20"/>
        </w:rPr>
        <w:tab/>
      </w:r>
      <w:r w:rsidRPr="00C51364">
        <w:rPr>
          <w:sz w:val="22"/>
          <w:szCs w:val="20"/>
        </w:rPr>
        <w:t xml:space="preserve">: </w:t>
      </w:r>
      <w:r w:rsidR="00E37A3A" w:rsidRPr="00C51364">
        <w:rPr>
          <w:sz w:val="22"/>
          <w:szCs w:val="20"/>
        </w:rPr>
        <w:t>English, Hindi, Marathi (Read, Writ</w:t>
      </w:r>
      <w:r w:rsidR="002E775E" w:rsidRPr="00C51364">
        <w:rPr>
          <w:sz w:val="22"/>
          <w:szCs w:val="20"/>
        </w:rPr>
        <w:t>e and Speak)</w:t>
      </w:r>
    </w:p>
    <w:p w14:paraId="6271B0AD" w14:textId="77777777" w:rsidR="00E50E57" w:rsidRPr="00C51364" w:rsidRDefault="00AC3BF1" w:rsidP="002876E0">
      <w:pPr>
        <w:pBdr>
          <w:bottom w:val="single" w:sz="12" w:space="1" w:color="auto"/>
        </w:pBdr>
        <w:spacing w:line="360" w:lineRule="auto"/>
        <w:jc w:val="both"/>
        <w:rPr>
          <w:sz w:val="22"/>
          <w:szCs w:val="20"/>
        </w:rPr>
      </w:pPr>
      <w:r w:rsidRPr="00C51364">
        <w:rPr>
          <w:bCs/>
          <w:sz w:val="22"/>
          <w:szCs w:val="20"/>
        </w:rPr>
        <w:t>A</w:t>
      </w:r>
      <w:r w:rsidR="000572F4" w:rsidRPr="00C51364">
        <w:rPr>
          <w:bCs/>
          <w:sz w:val="22"/>
          <w:szCs w:val="20"/>
        </w:rPr>
        <w:t>ddress:</w:t>
      </w:r>
      <w:r w:rsidR="000572F4" w:rsidRPr="00C51364">
        <w:rPr>
          <w:sz w:val="22"/>
          <w:szCs w:val="20"/>
        </w:rPr>
        <w:t xml:space="preserve"> </w:t>
      </w:r>
      <w:r w:rsidR="00863DD9" w:rsidRPr="00C51364">
        <w:rPr>
          <w:sz w:val="22"/>
          <w:szCs w:val="20"/>
        </w:rPr>
        <w:t xml:space="preserve">Sadguru apartment, flat No.205, </w:t>
      </w:r>
      <w:proofErr w:type="spellStart"/>
      <w:r w:rsidR="00863DD9" w:rsidRPr="00C51364">
        <w:rPr>
          <w:sz w:val="22"/>
          <w:szCs w:val="20"/>
        </w:rPr>
        <w:t>Shivrai</w:t>
      </w:r>
      <w:proofErr w:type="spellEnd"/>
      <w:r w:rsidR="00863DD9" w:rsidRPr="00C51364">
        <w:rPr>
          <w:sz w:val="22"/>
          <w:szCs w:val="20"/>
        </w:rPr>
        <w:t xml:space="preserve"> Nagar, </w:t>
      </w:r>
      <w:proofErr w:type="gramStart"/>
      <w:r w:rsidR="00863DD9" w:rsidRPr="00C51364">
        <w:rPr>
          <w:sz w:val="22"/>
          <w:szCs w:val="20"/>
        </w:rPr>
        <w:t>Malegaon road</w:t>
      </w:r>
      <w:proofErr w:type="gramEnd"/>
      <w:r w:rsidR="00863DD9" w:rsidRPr="00C51364">
        <w:rPr>
          <w:sz w:val="22"/>
          <w:szCs w:val="20"/>
        </w:rPr>
        <w:t>, Nanded – 431605.</w:t>
      </w:r>
    </w:p>
    <w:sectPr w:rsidR="00E50E57" w:rsidRPr="00C51364" w:rsidSect="00470ACE">
      <w:pgSz w:w="12240" w:h="15840"/>
      <w:pgMar w:top="737" w:right="964" w:bottom="737" w:left="96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 3">
    <w:panose1 w:val="050401020108070707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stem">
    <w:panose1 w:val="00000000000000000000"/>
    <w:charset w:val="00"/>
    <w:family w:val="swiss"/>
    <w:notTrueType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2"/>
    <w:multiLevelType w:val="hybridMultilevel"/>
    <w:tmpl w:val="5FA6FAA8"/>
    <w:lvl w:ilvl="0" w:tplc="91BC49D8">
      <w:start w:val="1"/>
      <w:numFmt w:val="bullet"/>
      <w:lvlText w:val=""/>
      <w:lvlJc w:val="left"/>
      <w:pPr>
        <w:tabs>
          <w:tab w:val="num" w:pos="360"/>
        </w:tabs>
        <w:ind w:left="360" w:hanging="360"/>
      </w:pPr>
      <w:rPr>
        <w:rFonts w:ascii="Wingdings 3" w:hAnsi="Wingdings 3" w:cs="System" w:hint="default"/>
        <w:b w:val="0"/>
        <w:i w:val="0"/>
        <w:caps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 w:val="0"/>
        <w:i w:val="0"/>
        <w:caps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000000D"/>
    <w:multiLevelType w:val="hybridMultilevel"/>
    <w:tmpl w:val="6F6E3F30"/>
    <w:lvl w:ilvl="0" w:tplc="4009000B">
      <w:start w:val="1"/>
      <w:numFmt w:val="bullet"/>
      <w:lvlText w:val=""/>
      <w:lvlJc w:val="left"/>
      <w:pPr>
        <w:ind w:left="78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2" w15:restartNumberingAfterBreak="0">
    <w:nsid w:val="0BC77959"/>
    <w:multiLevelType w:val="hybridMultilevel"/>
    <w:tmpl w:val="41FCEDE8"/>
    <w:lvl w:ilvl="0" w:tplc="4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B436AC6"/>
    <w:multiLevelType w:val="hybridMultilevel"/>
    <w:tmpl w:val="E6F2509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5DC1EFA"/>
    <w:multiLevelType w:val="hybridMultilevel"/>
    <w:tmpl w:val="2EC82E94"/>
    <w:lvl w:ilvl="0" w:tplc="9698D208">
      <w:start w:val="1"/>
      <w:numFmt w:val="bullet"/>
      <w:lvlText w:val=""/>
      <w:lvlJc w:val="left"/>
      <w:pPr>
        <w:ind w:left="720" w:hanging="360"/>
      </w:pPr>
      <w:rPr>
        <w:rFonts w:ascii="Wingdings" w:hAnsi="Wingdings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C1D0AB4"/>
    <w:multiLevelType w:val="hybridMultilevel"/>
    <w:tmpl w:val="A436218A"/>
    <w:lvl w:ilvl="0" w:tplc="400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5D303754"/>
    <w:multiLevelType w:val="hybridMultilevel"/>
    <w:tmpl w:val="0D527B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41F4076"/>
    <w:multiLevelType w:val="hybridMultilevel"/>
    <w:tmpl w:val="5FA6FAA8"/>
    <w:lvl w:ilvl="0" w:tplc="91BC49D8">
      <w:start w:val="1"/>
      <w:numFmt w:val="bullet"/>
      <w:lvlText w:val=""/>
      <w:lvlJc w:val="left"/>
      <w:pPr>
        <w:tabs>
          <w:tab w:val="num" w:pos="360"/>
        </w:tabs>
        <w:ind w:left="360" w:hanging="360"/>
      </w:pPr>
      <w:rPr>
        <w:rFonts w:ascii="Wingdings 3" w:hAnsi="Wingdings 3" w:cs="System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E8F3000"/>
    <w:multiLevelType w:val="hybridMultilevel"/>
    <w:tmpl w:val="4D68F39A"/>
    <w:lvl w:ilvl="0" w:tplc="91BC49D8">
      <w:start w:val="1"/>
      <w:numFmt w:val="bullet"/>
      <w:lvlText w:val=""/>
      <w:lvlJc w:val="left"/>
      <w:pPr>
        <w:tabs>
          <w:tab w:val="num" w:pos="360"/>
        </w:tabs>
        <w:ind w:left="360" w:hanging="360"/>
      </w:pPr>
      <w:rPr>
        <w:rFonts w:ascii="Wingdings 3" w:hAnsi="Wingdings 3" w:cs="System" w:hint="default"/>
        <w:b w:val="0"/>
        <w:i w:val="0"/>
        <w:caps w:val="0"/>
        <w:strike w:val="0"/>
        <w:dstrike w:val="0"/>
        <w:vanish w:val="0"/>
        <w:color w:val="000000"/>
        <w:vertAlign w:val="baseli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8"/>
  </w:num>
  <w:num w:numId="3">
    <w:abstractNumId w:val="6"/>
  </w:num>
  <w:num w:numId="4">
    <w:abstractNumId w:val="0"/>
  </w:num>
  <w:num w:numId="5">
    <w:abstractNumId w:val="2"/>
  </w:num>
  <w:num w:numId="6">
    <w:abstractNumId w:val="3"/>
  </w:num>
  <w:num w:numId="7">
    <w:abstractNumId w:val="4"/>
  </w:num>
  <w:num w:numId="8">
    <w:abstractNumId w:val="1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zsjSxMDY3sTAyMDFS0lEKTi0uzszPAykwrgUA0EDesCwAAAA="/>
  </w:docVars>
  <w:rsids>
    <w:rsidRoot w:val="00E523E8"/>
    <w:rsid w:val="000034D7"/>
    <w:rsid w:val="00023AFE"/>
    <w:rsid w:val="000270ED"/>
    <w:rsid w:val="0003138B"/>
    <w:rsid w:val="0003385D"/>
    <w:rsid w:val="00034A18"/>
    <w:rsid w:val="0003566F"/>
    <w:rsid w:val="000361C6"/>
    <w:rsid w:val="00046BAE"/>
    <w:rsid w:val="000572F4"/>
    <w:rsid w:val="000648D9"/>
    <w:rsid w:val="0007374C"/>
    <w:rsid w:val="00076CC6"/>
    <w:rsid w:val="00080D9F"/>
    <w:rsid w:val="000810E8"/>
    <w:rsid w:val="00083551"/>
    <w:rsid w:val="00092565"/>
    <w:rsid w:val="00093058"/>
    <w:rsid w:val="000A2667"/>
    <w:rsid w:val="000A6ED8"/>
    <w:rsid w:val="000A7CBD"/>
    <w:rsid w:val="000B2438"/>
    <w:rsid w:val="000B396C"/>
    <w:rsid w:val="000B6500"/>
    <w:rsid w:val="000C488F"/>
    <w:rsid w:val="000C5791"/>
    <w:rsid w:val="000E1E0E"/>
    <w:rsid w:val="000E35E6"/>
    <w:rsid w:val="000F46F8"/>
    <w:rsid w:val="000F6ECC"/>
    <w:rsid w:val="00103199"/>
    <w:rsid w:val="00103884"/>
    <w:rsid w:val="00103B86"/>
    <w:rsid w:val="00112DDB"/>
    <w:rsid w:val="001139D1"/>
    <w:rsid w:val="00115971"/>
    <w:rsid w:val="00130065"/>
    <w:rsid w:val="00144309"/>
    <w:rsid w:val="001459D1"/>
    <w:rsid w:val="00145A9C"/>
    <w:rsid w:val="001469A4"/>
    <w:rsid w:val="00156270"/>
    <w:rsid w:val="00162CE0"/>
    <w:rsid w:val="00173D1A"/>
    <w:rsid w:val="0017751E"/>
    <w:rsid w:val="0018681E"/>
    <w:rsid w:val="001902CC"/>
    <w:rsid w:val="00194181"/>
    <w:rsid w:val="001A0EC5"/>
    <w:rsid w:val="001B5994"/>
    <w:rsid w:val="001B66AF"/>
    <w:rsid w:val="001C0E3D"/>
    <w:rsid w:val="001D390D"/>
    <w:rsid w:val="001E0428"/>
    <w:rsid w:val="001E2605"/>
    <w:rsid w:val="001F6E75"/>
    <w:rsid w:val="00210225"/>
    <w:rsid w:val="00216555"/>
    <w:rsid w:val="0022017B"/>
    <w:rsid w:val="002219EB"/>
    <w:rsid w:val="0022757C"/>
    <w:rsid w:val="00227B9A"/>
    <w:rsid w:val="00232C51"/>
    <w:rsid w:val="002356E4"/>
    <w:rsid w:val="00236E40"/>
    <w:rsid w:val="0024201F"/>
    <w:rsid w:val="0024264D"/>
    <w:rsid w:val="00250137"/>
    <w:rsid w:val="00253DA3"/>
    <w:rsid w:val="00254A2D"/>
    <w:rsid w:val="00256596"/>
    <w:rsid w:val="00263C6D"/>
    <w:rsid w:val="00285587"/>
    <w:rsid w:val="002876E0"/>
    <w:rsid w:val="00292BC8"/>
    <w:rsid w:val="00293981"/>
    <w:rsid w:val="002A69D4"/>
    <w:rsid w:val="002B264E"/>
    <w:rsid w:val="002B27C7"/>
    <w:rsid w:val="002B5561"/>
    <w:rsid w:val="002B691F"/>
    <w:rsid w:val="002D0D78"/>
    <w:rsid w:val="002D0E25"/>
    <w:rsid w:val="002D1C37"/>
    <w:rsid w:val="002E2144"/>
    <w:rsid w:val="002E775E"/>
    <w:rsid w:val="002F034F"/>
    <w:rsid w:val="00300AA6"/>
    <w:rsid w:val="00300E02"/>
    <w:rsid w:val="00320990"/>
    <w:rsid w:val="0032146B"/>
    <w:rsid w:val="003325DA"/>
    <w:rsid w:val="0033721B"/>
    <w:rsid w:val="00344E0B"/>
    <w:rsid w:val="00353E80"/>
    <w:rsid w:val="003568B9"/>
    <w:rsid w:val="00365948"/>
    <w:rsid w:val="00375E57"/>
    <w:rsid w:val="003778F3"/>
    <w:rsid w:val="00390D22"/>
    <w:rsid w:val="00392AFE"/>
    <w:rsid w:val="0039506D"/>
    <w:rsid w:val="003A55A3"/>
    <w:rsid w:val="003B1B2B"/>
    <w:rsid w:val="003B2CEF"/>
    <w:rsid w:val="003B368D"/>
    <w:rsid w:val="003B3E31"/>
    <w:rsid w:val="003C288B"/>
    <w:rsid w:val="003C65A7"/>
    <w:rsid w:val="003D0762"/>
    <w:rsid w:val="003D48A9"/>
    <w:rsid w:val="003D64F3"/>
    <w:rsid w:val="003E04E5"/>
    <w:rsid w:val="003E1116"/>
    <w:rsid w:val="003E1361"/>
    <w:rsid w:val="003F52F7"/>
    <w:rsid w:val="003F5E2F"/>
    <w:rsid w:val="003F67AC"/>
    <w:rsid w:val="00400632"/>
    <w:rsid w:val="00405C8C"/>
    <w:rsid w:val="00413F18"/>
    <w:rsid w:val="00414966"/>
    <w:rsid w:val="00447E1C"/>
    <w:rsid w:val="004527AF"/>
    <w:rsid w:val="00452A7F"/>
    <w:rsid w:val="004576FA"/>
    <w:rsid w:val="00462CA3"/>
    <w:rsid w:val="00464FC3"/>
    <w:rsid w:val="00470ACE"/>
    <w:rsid w:val="004747BD"/>
    <w:rsid w:val="0047482F"/>
    <w:rsid w:val="0048791B"/>
    <w:rsid w:val="004A2BBD"/>
    <w:rsid w:val="004A52E1"/>
    <w:rsid w:val="004B1E0F"/>
    <w:rsid w:val="004B27B5"/>
    <w:rsid w:val="004B491E"/>
    <w:rsid w:val="004C162D"/>
    <w:rsid w:val="004C5555"/>
    <w:rsid w:val="004C7713"/>
    <w:rsid w:val="004D5C9A"/>
    <w:rsid w:val="004D6063"/>
    <w:rsid w:val="004E4585"/>
    <w:rsid w:val="0051580C"/>
    <w:rsid w:val="00534B1B"/>
    <w:rsid w:val="00540DA8"/>
    <w:rsid w:val="00543FD0"/>
    <w:rsid w:val="0054539F"/>
    <w:rsid w:val="00547B0E"/>
    <w:rsid w:val="00551EB1"/>
    <w:rsid w:val="00552511"/>
    <w:rsid w:val="00564354"/>
    <w:rsid w:val="00580597"/>
    <w:rsid w:val="00581D65"/>
    <w:rsid w:val="0058204A"/>
    <w:rsid w:val="00582919"/>
    <w:rsid w:val="00585913"/>
    <w:rsid w:val="005876C3"/>
    <w:rsid w:val="00596B81"/>
    <w:rsid w:val="005A389D"/>
    <w:rsid w:val="005A5718"/>
    <w:rsid w:val="005A755F"/>
    <w:rsid w:val="005C2F9D"/>
    <w:rsid w:val="005C5431"/>
    <w:rsid w:val="005E1AFA"/>
    <w:rsid w:val="005E1FC3"/>
    <w:rsid w:val="005F73FF"/>
    <w:rsid w:val="0060426B"/>
    <w:rsid w:val="0061132D"/>
    <w:rsid w:val="00612448"/>
    <w:rsid w:val="00612A98"/>
    <w:rsid w:val="00616D1C"/>
    <w:rsid w:val="00624E13"/>
    <w:rsid w:val="006261A4"/>
    <w:rsid w:val="00631551"/>
    <w:rsid w:val="006379CF"/>
    <w:rsid w:val="00655AB1"/>
    <w:rsid w:val="00667C7B"/>
    <w:rsid w:val="00670CA8"/>
    <w:rsid w:val="00673CD1"/>
    <w:rsid w:val="006752BF"/>
    <w:rsid w:val="006778F5"/>
    <w:rsid w:val="006A72C8"/>
    <w:rsid w:val="006B2E4D"/>
    <w:rsid w:val="006C54D9"/>
    <w:rsid w:val="006F02B2"/>
    <w:rsid w:val="006F31FA"/>
    <w:rsid w:val="006F3C5F"/>
    <w:rsid w:val="006F6162"/>
    <w:rsid w:val="00703E6B"/>
    <w:rsid w:val="007045AD"/>
    <w:rsid w:val="0072073D"/>
    <w:rsid w:val="00736990"/>
    <w:rsid w:val="00736EA1"/>
    <w:rsid w:val="00740CCE"/>
    <w:rsid w:val="00740D49"/>
    <w:rsid w:val="00746A3C"/>
    <w:rsid w:val="00753832"/>
    <w:rsid w:val="00753BD8"/>
    <w:rsid w:val="0075416F"/>
    <w:rsid w:val="0075517B"/>
    <w:rsid w:val="00755BCC"/>
    <w:rsid w:val="00755F0F"/>
    <w:rsid w:val="00756521"/>
    <w:rsid w:val="007765BB"/>
    <w:rsid w:val="00784F46"/>
    <w:rsid w:val="00787E6F"/>
    <w:rsid w:val="007929B9"/>
    <w:rsid w:val="00793890"/>
    <w:rsid w:val="0079410E"/>
    <w:rsid w:val="007942CA"/>
    <w:rsid w:val="007A29FB"/>
    <w:rsid w:val="007A4AB6"/>
    <w:rsid w:val="007A71A9"/>
    <w:rsid w:val="007B12ED"/>
    <w:rsid w:val="007C0BE0"/>
    <w:rsid w:val="007D36AC"/>
    <w:rsid w:val="007F037D"/>
    <w:rsid w:val="007F178C"/>
    <w:rsid w:val="007F2E06"/>
    <w:rsid w:val="00801FE4"/>
    <w:rsid w:val="008046B3"/>
    <w:rsid w:val="008072A9"/>
    <w:rsid w:val="008107DE"/>
    <w:rsid w:val="00834153"/>
    <w:rsid w:val="00844D86"/>
    <w:rsid w:val="00847E39"/>
    <w:rsid w:val="00856487"/>
    <w:rsid w:val="00863491"/>
    <w:rsid w:val="00863984"/>
    <w:rsid w:val="00863DD9"/>
    <w:rsid w:val="00864018"/>
    <w:rsid w:val="00872E28"/>
    <w:rsid w:val="0087544B"/>
    <w:rsid w:val="00882EDA"/>
    <w:rsid w:val="008837F2"/>
    <w:rsid w:val="00884D14"/>
    <w:rsid w:val="00895A1A"/>
    <w:rsid w:val="00896F64"/>
    <w:rsid w:val="008A3667"/>
    <w:rsid w:val="008A3C13"/>
    <w:rsid w:val="008A3C9F"/>
    <w:rsid w:val="008A3F0E"/>
    <w:rsid w:val="008A4DC7"/>
    <w:rsid w:val="008C4795"/>
    <w:rsid w:val="008C502A"/>
    <w:rsid w:val="008D0656"/>
    <w:rsid w:val="008E1F33"/>
    <w:rsid w:val="008E28B7"/>
    <w:rsid w:val="008E3B3D"/>
    <w:rsid w:val="008E5D0A"/>
    <w:rsid w:val="008F1B83"/>
    <w:rsid w:val="008F1D19"/>
    <w:rsid w:val="008F47A4"/>
    <w:rsid w:val="00902D4A"/>
    <w:rsid w:val="009054D5"/>
    <w:rsid w:val="00914EB7"/>
    <w:rsid w:val="00916850"/>
    <w:rsid w:val="00916FAB"/>
    <w:rsid w:val="00917404"/>
    <w:rsid w:val="0092072D"/>
    <w:rsid w:val="00920DD3"/>
    <w:rsid w:val="00922907"/>
    <w:rsid w:val="00932924"/>
    <w:rsid w:val="00936D84"/>
    <w:rsid w:val="00956F30"/>
    <w:rsid w:val="00956F74"/>
    <w:rsid w:val="009633D2"/>
    <w:rsid w:val="00965C66"/>
    <w:rsid w:val="00967BD1"/>
    <w:rsid w:val="009740BE"/>
    <w:rsid w:val="0097670B"/>
    <w:rsid w:val="0099017F"/>
    <w:rsid w:val="00994987"/>
    <w:rsid w:val="009A4BC5"/>
    <w:rsid w:val="009A7E4F"/>
    <w:rsid w:val="009B1FDD"/>
    <w:rsid w:val="009B2615"/>
    <w:rsid w:val="009B5A4D"/>
    <w:rsid w:val="009C2053"/>
    <w:rsid w:val="009C50A0"/>
    <w:rsid w:val="009C5C9E"/>
    <w:rsid w:val="009D4DF9"/>
    <w:rsid w:val="009E0E81"/>
    <w:rsid w:val="009F0B71"/>
    <w:rsid w:val="009F0C36"/>
    <w:rsid w:val="00A04A21"/>
    <w:rsid w:val="00A12D0F"/>
    <w:rsid w:val="00A212EF"/>
    <w:rsid w:val="00A323C0"/>
    <w:rsid w:val="00A32675"/>
    <w:rsid w:val="00A35A53"/>
    <w:rsid w:val="00A37E89"/>
    <w:rsid w:val="00A4547D"/>
    <w:rsid w:val="00A503E2"/>
    <w:rsid w:val="00A527CC"/>
    <w:rsid w:val="00A64B08"/>
    <w:rsid w:val="00A707F8"/>
    <w:rsid w:val="00A84079"/>
    <w:rsid w:val="00A93298"/>
    <w:rsid w:val="00A943BE"/>
    <w:rsid w:val="00AA4538"/>
    <w:rsid w:val="00AA48F3"/>
    <w:rsid w:val="00AA5F4E"/>
    <w:rsid w:val="00AB2D5E"/>
    <w:rsid w:val="00AB63BC"/>
    <w:rsid w:val="00AC3BF1"/>
    <w:rsid w:val="00AD2EAE"/>
    <w:rsid w:val="00AD4265"/>
    <w:rsid w:val="00AE3B52"/>
    <w:rsid w:val="00AF1279"/>
    <w:rsid w:val="00AF1411"/>
    <w:rsid w:val="00AF2D90"/>
    <w:rsid w:val="00AF486B"/>
    <w:rsid w:val="00B00E48"/>
    <w:rsid w:val="00B0337E"/>
    <w:rsid w:val="00B0485F"/>
    <w:rsid w:val="00B1019C"/>
    <w:rsid w:val="00B122E8"/>
    <w:rsid w:val="00B21F79"/>
    <w:rsid w:val="00B22EA5"/>
    <w:rsid w:val="00B25898"/>
    <w:rsid w:val="00B27CA1"/>
    <w:rsid w:val="00B350C4"/>
    <w:rsid w:val="00B51A9F"/>
    <w:rsid w:val="00B570CD"/>
    <w:rsid w:val="00B60991"/>
    <w:rsid w:val="00B643B6"/>
    <w:rsid w:val="00B7083F"/>
    <w:rsid w:val="00B71584"/>
    <w:rsid w:val="00B72EDB"/>
    <w:rsid w:val="00B837BE"/>
    <w:rsid w:val="00B91C0F"/>
    <w:rsid w:val="00B93049"/>
    <w:rsid w:val="00B9509E"/>
    <w:rsid w:val="00B95A4C"/>
    <w:rsid w:val="00BA4AD0"/>
    <w:rsid w:val="00BB61AD"/>
    <w:rsid w:val="00BC35DF"/>
    <w:rsid w:val="00BC7044"/>
    <w:rsid w:val="00BC7312"/>
    <w:rsid w:val="00BD5952"/>
    <w:rsid w:val="00BE37C8"/>
    <w:rsid w:val="00BF6758"/>
    <w:rsid w:val="00C0022F"/>
    <w:rsid w:val="00C00535"/>
    <w:rsid w:val="00C06874"/>
    <w:rsid w:val="00C24B78"/>
    <w:rsid w:val="00C26462"/>
    <w:rsid w:val="00C300F5"/>
    <w:rsid w:val="00C36C6E"/>
    <w:rsid w:val="00C37E66"/>
    <w:rsid w:val="00C41E83"/>
    <w:rsid w:val="00C43AAB"/>
    <w:rsid w:val="00C457E5"/>
    <w:rsid w:val="00C51364"/>
    <w:rsid w:val="00C6083B"/>
    <w:rsid w:val="00C61F1C"/>
    <w:rsid w:val="00C66BCA"/>
    <w:rsid w:val="00C66E54"/>
    <w:rsid w:val="00C7719A"/>
    <w:rsid w:val="00C815E7"/>
    <w:rsid w:val="00C841E7"/>
    <w:rsid w:val="00C93961"/>
    <w:rsid w:val="00C97784"/>
    <w:rsid w:val="00CA3916"/>
    <w:rsid w:val="00CA3D12"/>
    <w:rsid w:val="00CA564C"/>
    <w:rsid w:val="00CB4D1A"/>
    <w:rsid w:val="00CC0D7A"/>
    <w:rsid w:val="00CC2401"/>
    <w:rsid w:val="00CC293B"/>
    <w:rsid w:val="00CC3E7F"/>
    <w:rsid w:val="00CD00A6"/>
    <w:rsid w:val="00CE0940"/>
    <w:rsid w:val="00CF37FB"/>
    <w:rsid w:val="00CF3A4C"/>
    <w:rsid w:val="00CF5ECF"/>
    <w:rsid w:val="00D0421E"/>
    <w:rsid w:val="00D076CB"/>
    <w:rsid w:val="00D25157"/>
    <w:rsid w:val="00D32869"/>
    <w:rsid w:val="00D33877"/>
    <w:rsid w:val="00D410C6"/>
    <w:rsid w:val="00D41BAD"/>
    <w:rsid w:val="00D517A1"/>
    <w:rsid w:val="00D51E39"/>
    <w:rsid w:val="00D579AB"/>
    <w:rsid w:val="00D62DB1"/>
    <w:rsid w:val="00D637EF"/>
    <w:rsid w:val="00D64C49"/>
    <w:rsid w:val="00D723FC"/>
    <w:rsid w:val="00D76E71"/>
    <w:rsid w:val="00D9511D"/>
    <w:rsid w:val="00D96B7D"/>
    <w:rsid w:val="00DA4746"/>
    <w:rsid w:val="00DA5214"/>
    <w:rsid w:val="00DC1C31"/>
    <w:rsid w:val="00DC3B75"/>
    <w:rsid w:val="00DD314E"/>
    <w:rsid w:val="00DD48CF"/>
    <w:rsid w:val="00DD4E0B"/>
    <w:rsid w:val="00DF1509"/>
    <w:rsid w:val="00DF320D"/>
    <w:rsid w:val="00DF3A82"/>
    <w:rsid w:val="00E004B8"/>
    <w:rsid w:val="00E12E88"/>
    <w:rsid w:val="00E148E4"/>
    <w:rsid w:val="00E1694A"/>
    <w:rsid w:val="00E23C47"/>
    <w:rsid w:val="00E24B8D"/>
    <w:rsid w:val="00E24F2B"/>
    <w:rsid w:val="00E3286F"/>
    <w:rsid w:val="00E37015"/>
    <w:rsid w:val="00E37A3A"/>
    <w:rsid w:val="00E41E4E"/>
    <w:rsid w:val="00E461AF"/>
    <w:rsid w:val="00E50E57"/>
    <w:rsid w:val="00E523E8"/>
    <w:rsid w:val="00E52680"/>
    <w:rsid w:val="00E530A7"/>
    <w:rsid w:val="00E57669"/>
    <w:rsid w:val="00E634B1"/>
    <w:rsid w:val="00E706C8"/>
    <w:rsid w:val="00E80D98"/>
    <w:rsid w:val="00E840F6"/>
    <w:rsid w:val="00E87631"/>
    <w:rsid w:val="00E959DC"/>
    <w:rsid w:val="00EA129D"/>
    <w:rsid w:val="00EA3A51"/>
    <w:rsid w:val="00EA592D"/>
    <w:rsid w:val="00EA7779"/>
    <w:rsid w:val="00EB1242"/>
    <w:rsid w:val="00EB56F8"/>
    <w:rsid w:val="00EC2897"/>
    <w:rsid w:val="00ED4573"/>
    <w:rsid w:val="00EE610C"/>
    <w:rsid w:val="00F032FC"/>
    <w:rsid w:val="00F03313"/>
    <w:rsid w:val="00F052CA"/>
    <w:rsid w:val="00F07003"/>
    <w:rsid w:val="00F13238"/>
    <w:rsid w:val="00F2430E"/>
    <w:rsid w:val="00F24A22"/>
    <w:rsid w:val="00F24E04"/>
    <w:rsid w:val="00F26205"/>
    <w:rsid w:val="00F43400"/>
    <w:rsid w:val="00F554C3"/>
    <w:rsid w:val="00F601DB"/>
    <w:rsid w:val="00F75091"/>
    <w:rsid w:val="00F75EAA"/>
    <w:rsid w:val="00F76A5D"/>
    <w:rsid w:val="00F779EF"/>
    <w:rsid w:val="00F77B4C"/>
    <w:rsid w:val="00F9084E"/>
    <w:rsid w:val="00F9623B"/>
    <w:rsid w:val="00FB0D0C"/>
    <w:rsid w:val="00FB2161"/>
    <w:rsid w:val="00FB37F0"/>
    <w:rsid w:val="00FB3B68"/>
    <w:rsid w:val="00FC522F"/>
    <w:rsid w:val="00FD5087"/>
    <w:rsid w:val="00FE50CA"/>
    <w:rsid w:val="00FF2554"/>
    <w:rsid w:val="00FF5557"/>
    <w:rsid w:val="00FF60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43A091F0"/>
  <w15:docId w15:val="{1B3C27D9-87AC-461C-98CD-589CE7D2E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hi-IN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052CA"/>
    <w:rPr>
      <w:sz w:val="24"/>
      <w:szCs w:val="24"/>
      <w:lang w:val="en-GB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qFormat/>
    <w:rsid w:val="003325DA"/>
    <w:rPr>
      <w:rFonts w:ascii="Calibri" w:eastAsia="Calibri" w:hAnsi="Calibri"/>
      <w:sz w:val="22"/>
      <w:szCs w:val="22"/>
      <w:lang w:bidi="ar-SA"/>
    </w:rPr>
  </w:style>
  <w:style w:type="character" w:customStyle="1" w:styleId="apple-converted-space">
    <w:name w:val="apple-converted-space"/>
    <w:basedOn w:val="DefaultParagraphFont"/>
    <w:rsid w:val="006F02B2"/>
  </w:style>
  <w:style w:type="paragraph" w:styleId="ListParagraph">
    <w:name w:val="List Paragraph"/>
    <w:basedOn w:val="Normal"/>
    <w:qFormat/>
    <w:rsid w:val="00564354"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  <w:lang w:val="en-US"/>
    </w:rPr>
  </w:style>
  <w:style w:type="character" w:styleId="Hyperlink">
    <w:name w:val="Hyperlink"/>
    <w:rsid w:val="00B837BE"/>
    <w:rPr>
      <w:color w:val="0000FF"/>
      <w:u w:val="single"/>
    </w:rPr>
  </w:style>
  <w:style w:type="table" w:styleId="LightList-Accent6">
    <w:name w:val="Light List Accent 6"/>
    <w:basedOn w:val="TableNormal"/>
    <w:uiPriority w:val="61"/>
    <w:rsid w:val="003F67AC"/>
    <w:rPr>
      <w:rFonts w:ascii="Calibri" w:eastAsia="Calibri" w:hAnsi="Calibri"/>
      <w:lang w:val="en-IN" w:eastAsia="en-IN" w:bidi="ar-SA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3983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005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696</Words>
  <Characters>3968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OME</Company>
  <LinksUpToDate>false</LinksUpToDate>
  <CharactersWithSpaces>4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ryoday</dc:creator>
  <cp:lastModifiedBy>Anav</cp:lastModifiedBy>
  <cp:revision>16</cp:revision>
  <dcterms:created xsi:type="dcterms:W3CDTF">2021-12-30T04:47:00Z</dcterms:created>
  <dcterms:modified xsi:type="dcterms:W3CDTF">2022-03-27T11:17:00Z</dcterms:modified>
</cp:coreProperties>
</file>